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0A69" w:rsidRDefault="002A469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VIGATING THE CHALLENGES OF WEARABLE HEALTH DEVICE ADOPTION IN NURSING: TECHNOLOGICAL BARRIES, TRAINING DEFICITS, AND THE NEED FOR ORGANIZATIONAL SUPPORT</w:t>
      </w:r>
    </w:p>
    <w:p w:rsidR="00C60A69" w:rsidRDefault="00C60A69">
      <w:pPr>
        <w:widowControl/>
        <w:pBdr>
          <w:top w:val="nil"/>
          <w:left w:val="nil"/>
          <w:bottom w:val="nil"/>
          <w:right w:val="nil"/>
          <w:between w:val="nil"/>
        </w:pBdr>
        <w:jc w:val="center"/>
        <w:rPr>
          <w:rFonts w:ascii="Times New Roman" w:eastAsia="Times New Roman" w:hAnsi="Times New Roman" w:cs="Times New Roman"/>
          <w:color w:val="000000"/>
          <w:sz w:val="24"/>
          <w:szCs w:val="24"/>
          <w:shd w:val="clear" w:color="auto" w:fill="F0F0F0"/>
        </w:rPr>
      </w:pP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rsidR="00C60A69" w:rsidRDefault="002A4691">
      <w:pPr>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Background: </w:t>
      </w:r>
      <w:r>
        <w:rPr>
          <w:rFonts w:ascii="Times New Roman" w:eastAsia="Times New Roman" w:hAnsi="Times New Roman" w:cs="Times New Roman"/>
          <w:sz w:val="24"/>
          <w:szCs w:val="24"/>
        </w:rPr>
        <w:t>In healthcare environment the wearable health devices like smartwatches, fitness trackers, and biosensors are emerging as important tools for real-time patient monitoring and enhanced clinical decision-making. These technologies hold high potential for the enhancement of patient care, particularly by offering continuous data for vital signs and physical activity. Nevertheless, the success of these devices depends on significantly upon the frontline health professionals who implement them especially nurses. Despite of these advantages, few nurses have faced obstacles in their acceptance of a wearable health devices from technology complexities, low training levels, and disparate organizational support. Though some centers support the acceptance of these gadgets, uncertainty remains concerning the scheduling of wearable technology within regular practice. An understanding of the experiences and perceptions of the nurses is the key to spanning the chasm between technological advance and practice and to guarantee that such innovation ultimately contributes to substantive patient outcome enhancements.</w:t>
      </w:r>
    </w:p>
    <w:p w:rsidR="00C60A69" w:rsidRDefault="002A4691">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sz w:val="24"/>
          <w:szCs w:val="24"/>
        </w:rPr>
        <w:t>This research employed a descriptive-correlational quantitative design, gathering data from 200 nurses using structured questionnaires administered through Google Forms. The survey aimed to explore nurses’ perceptions of wearable health devices, specifically examining their effects on patient care, clinical decision-making, and overall workflow efficiency.</w:t>
      </w:r>
    </w:p>
    <w:p w:rsidR="00C60A69" w:rsidRDefault="002A4691">
      <w:pPr>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esult: </w:t>
      </w:r>
      <w:r>
        <w:rPr>
          <w:rFonts w:ascii="Times New Roman" w:eastAsia="Times New Roman" w:hAnsi="Times New Roman" w:cs="Times New Roman"/>
          <w:sz w:val="24"/>
          <w:szCs w:val="24"/>
        </w:rPr>
        <w:t>The findings indicate that nurses are a little ambivalent with regard to wearable health devices. They don't think they are too hard to use, but they're not really easy either. Most acknowledge that they struggle to use the devices independently, which indicates that there is definitely a need for more practical training. While some assistance and resources exist from their organizations, it's not always apparent whether or not there's a high degree of commitment to adopting this technology to the fullest. Nurses well understand the positive benefits that these devices have the potential to make to patient care, but concerns with usability, insufficient training, and conflicting signals from leadership are keeping adoption wider in their daily practice.</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n conclusion, although nurses see the promise of wearable health devices, their successful implementation is impeded by usability issues, insufficient training, and ambiguity regarding organizational commitment. Improving training and more robust institutional support will help overcome these obstacles so that wearable technology can be fully incorporated into nursing practice. </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ywords:</w:t>
      </w:r>
      <w:r>
        <w:rPr>
          <w:rFonts w:ascii="Times New Roman" w:eastAsia="Times New Roman" w:hAnsi="Times New Roman" w:cs="Times New Roman"/>
          <w:color w:val="000000"/>
          <w:sz w:val="24"/>
          <w:szCs w:val="24"/>
        </w:rPr>
        <w:t xml:space="preserve"> wearable health device, challenges, nurses, technological barriers, training deficits, organizational support. </w:t>
      </w: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C60A69">
      <w:pPr>
        <w:widowControl/>
        <w:jc w:val="both"/>
        <w:rPr>
          <w:rFonts w:ascii="Times New Roman" w:eastAsia="Times New Roman" w:hAnsi="Times New Roman" w:cs="Times New Roman"/>
          <w:color w:val="000000"/>
          <w:sz w:val="24"/>
          <w:szCs w:val="24"/>
        </w:rPr>
      </w:pPr>
    </w:p>
    <w:p w:rsidR="00C60A69" w:rsidRDefault="002A4691">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NTRODUCTION</w:t>
      </w:r>
    </w:p>
    <w:p w:rsidR="00C60A69" w:rsidRDefault="002A4691">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emporary medicine, wearable devices can provide critical data on vital signs, activity levels, and other health metrics, aiding in timely diagnosis and intervention. These technologies enable timely diagnosis and intervention, thus enhancing patient outcomes. However, the potential benefits, many nurses face challenges in adopting wearable health devices due to a lack of training, resistance to change, and technological complexities (Johnson et al., 2022</w:t>
      </w:r>
      <w:r w:rsidR="00007D48">
        <w:rPr>
          <w:rFonts w:ascii="Times New Roman" w:eastAsia="Times New Roman" w:hAnsi="Times New Roman" w:cs="Times New Roman"/>
          <w:sz w:val="24"/>
          <w:szCs w:val="24"/>
        </w:rPr>
        <w:t xml:space="preserve">; </w:t>
      </w:r>
      <w:r w:rsidR="00007D48" w:rsidRPr="00007D48">
        <w:rPr>
          <w:rFonts w:ascii="Times New Roman" w:eastAsia="Times New Roman" w:hAnsi="Times New Roman" w:cs="Times New Roman"/>
          <w:sz w:val="24"/>
          <w:szCs w:val="24"/>
        </w:rPr>
        <w:t>Shan-A-</w:t>
      </w:r>
      <w:proofErr w:type="spellStart"/>
      <w:r w:rsidR="00007D48" w:rsidRPr="00007D48">
        <w:rPr>
          <w:rFonts w:ascii="Times New Roman" w:eastAsia="Times New Roman" w:hAnsi="Times New Roman" w:cs="Times New Roman"/>
          <w:sz w:val="24"/>
          <w:szCs w:val="24"/>
        </w:rPr>
        <w:t>Khuda</w:t>
      </w:r>
      <w:proofErr w:type="spellEnd"/>
      <w:r w:rsidR="00007D48" w:rsidRPr="00007D48">
        <w:rPr>
          <w:rFonts w:ascii="Times New Roman" w:eastAsia="Times New Roman" w:hAnsi="Times New Roman" w:cs="Times New Roman"/>
          <w:sz w:val="24"/>
          <w:szCs w:val="24"/>
        </w:rPr>
        <w:t xml:space="preserve"> &amp; </w:t>
      </w:r>
      <w:proofErr w:type="spellStart"/>
      <w:r w:rsidR="00007D48" w:rsidRPr="00007D48">
        <w:rPr>
          <w:rFonts w:ascii="Times New Roman" w:eastAsia="Times New Roman" w:hAnsi="Times New Roman" w:cs="Times New Roman"/>
          <w:sz w:val="24"/>
          <w:szCs w:val="24"/>
        </w:rPr>
        <w:t>Ezeaku-Ezeme</w:t>
      </w:r>
      <w:proofErr w:type="spellEnd"/>
      <w:r w:rsidR="00007D48" w:rsidRPr="00007D48">
        <w:rPr>
          <w:rFonts w:ascii="Times New Roman" w:eastAsia="Times New Roman" w:hAnsi="Times New Roman" w:cs="Times New Roman"/>
          <w:sz w:val="24"/>
          <w:szCs w:val="24"/>
        </w:rPr>
        <w:t>, 2024</w:t>
      </w:r>
      <w:r>
        <w:rPr>
          <w:rFonts w:ascii="Times New Roman" w:eastAsia="Times New Roman" w:hAnsi="Times New Roman" w:cs="Times New Roman"/>
          <w:sz w:val="24"/>
          <w:szCs w:val="24"/>
        </w:rPr>
        <w:t>).</w:t>
      </w:r>
    </w:p>
    <w:p w:rsidR="00C60A69" w:rsidRDefault="002A4691">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ir benefits, many nurses encounter significant obstacles in adopting wearable health devices. These include technological complexities, a lack of adequate training, and resistance to change (Johnson et al., 2022). Organizational issues like inadequate support systems, device interoperability, and privacy over data concerns also hold up implementation. These challenges not only impact the effectiveness and reliability of the nurses but also undermine the possible benefits wearable technologies have in providing higher levels of patient care</w:t>
      </w:r>
      <w:r w:rsidR="00007D48">
        <w:rPr>
          <w:rFonts w:ascii="Times New Roman" w:eastAsia="Times New Roman" w:hAnsi="Times New Roman" w:cs="Times New Roman"/>
          <w:sz w:val="24"/>
          <w:szCs w:val="24"/>
        </w:rPr>
        <w:t xml:space="preserve"> </w:t>
      </w:r>
      <w:r w:rsidR="00007D48" w:rsidRPr="00007D48">
        <w:rPr>
          <w:rFonts w:ascii="Times New Roman" w:eastAsia="Times New Roman" w:hAnsi="Times New Roman" w:cs="Times New Roman"/>
          <w:sz w:val="24"/>
          <w:szCs w:val="24"/>
        </w:rPr>
        <w:t>(</w:t>
      </w:r>
      <w:proofErr w:type="spellStart"/>
      <w:r w:rsidR="00007D48" w:rsidRPr="00007D48">
        <w:rPr>
          <w:rFonts w:ascii="Times New Roman" w:eastAsia="Times New Roman" w:hAnsi="Times New Roman" w:cs="Times New Roman"/>
          <w:sz w:val="24"/>
          <w:szCs w:val="24"/>
        </w:rPr>
        <w:t>Azodo</w:t>
      </w:r>
      <w:proofErr w:type="spellEnd"/>
      <w:r w:rsidR="00007D48" w:rsidRPr="00007D48">
        <w:rPr>
          <w:rFonts w:ascii="Times New Roman" w:eastAsia="Times New Roman" w:hAnsi="Times New Roman" w:cs="Times New Roman"/>
          <w:sz w:val="24"/>
          <w:szCs w:val="24"/>
        </w:rPr>
        <w:t xml:space="preserve"> et al., 2020</w:t>
      </w:r>
      <w:r w:rsidR="00007D48">
        <w:rPr>
          <w:rFonts w:ascii="Times New Roman" w:eastAsia="Times New Roman" w:hAnsi="Times New Roman" w:cs="Times New Roman"/>
          <w:sz w:val="24"/>
          <w:szCs w:val="24"/>
        </w:rPr>
        <w:t xml:space="preserve">; </w:t>
      </w:r>
      <w:r w:rsidR="00007D48" w:rsidRPr="00007D48">
        <w:rPr>
          <w:rFonts w:ascii="Times New Roman" w:eastAsia="Times New Roman" w:hAnsi="Times New Roman" w:cs="Times New Roman"/>
          <w:sz w:val="24"/>
          <w:szCs w:val="24"/>
        </w:rPr>
        <w:t>Buchholz et al., 2023)</w:t>
      </w:r>
      <w:r>
        <w:rPr>
          <w:rFonts w:ascii="Times New Roman" w:eastAsia="Times New Roman" w:hAnsi="Times New Roman" w:cs="Times New Roman"/>
          <w:sz w:val="24"/>
          <w:szCs w:val="24"/>
        </w:rPr>
        <w:t>.</w:t>
      </w:r>
    </w:p>
    <w:p w:rsidR="00C60A69" w:rsidRDefault="002A4691">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ugh studies have examined the usability and efficacy of wearable technology—where evidence documents their capacity to track steps, heart rate, and sleep among millions of participants in diverse global health settings (Grand View Research, 2023)—only limited empirical studies address the unique issues nurses encounter in embracing them (Garcia &amp; Fernandez, 2022). This disparity highlights the importance of a comprehensive strategies that involve training, technical assistance, and organizational preparedness (Martin et al., 2023). Resolving these challenges is a paramount to ensure optimal use of wearable health devices to improve nursing practice and facilitate improved patient outcomes</w:t>
      </w:r>
      <w:r w:rsidR="00007D48">
        <w:rPr>
          <w:rFonts w:ascii="Times New Roman" w:eastAsia="Times New Roman" w:hAnsi="Times New Roman" w:cs="Times New Roman"/>
          <w:sz w:val="24"/>
          <w:szCs w:val="24"/>
        </w:rPr>
        <w:t xml:space="preserve"> </w:t>
      </w:r>
      <w:r w:rsidR="00007D48" w:rsidRPr="00007D48">
        <w:rPr>
          <w:rFonts w:ascii="Times New Roman" w:eastAsia="Times New Roman" w:hAnsi="Times New Roman" w:cs="Times New Roman"/>
          <w:sz w:val="24"/>
          <w:szCs w:val="24"/>
        </w:rPr>
        <w:t>(Lewy, 2015)</w:t>
      </w:r>
      <w:r>
        <w:rPr>
          <w:rFonts w:ascii="Times New Roman" w:eastAsia="Times New Roman" w:hAnsi="Times New Roman" w:cs="Times New Roman"/>
          <w:sz w:val="24"/>
          <w:szCs w:val="24"/>
        </w:rPr>
        <w:t>.</w:t>
      </w:r>
    </w:p>
    <w:p w:rsidR="00C60A69" w:rsidRDefault="002A4691">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The research seeks to explore the uptake of the wearable health devices among nurses, focusing on the technological limitations, training deficits, and organizational support required for successful integration. Through the identification of the drivers of the uptake and their implications for patient care, the research seeks to shape policy and practice in technology-enabled healthcare provision.</w:t>
      </w:r>
    </w:p>
    <w:p w:rsidR="00C60A69" w:rsidRDefault="002A4691">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w:t>
      </w:r>
      <w:r w:rsidR="0016533E">
        <w:rPr>
          <w:rFonts w:ascii="Times New Roman" w:eastAsia="Times New Roman" w:hAnsi="Times New Roman" w:cs="Times New Roman"/>
          <w:b/>
          <w:color w:val="000000"/>
          <w:sz w:val="24"/>
          <w:szCs w:val="24"/>
        </w:rPr>
        <w:t>OLOGY</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Design</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study uses a descriptive-correlational quantitative research design to examine how the wearable health devices enhance patient care by exploring their adoption among nurses and their impacts on clinical outcomes. It aims to assess the correlation between the nurse-related factors and the adoption of wearable technologies, with results being the increased vital sign monitoring, reductions in hospital readmission, and enhanced workflow optimization. Through an examination of both the facilitators and the barriers to adoption, the research hopes to provide evidence in support of the extensive use of wearable devices in healthcare settings (Creswell, 2013; Polit &amp; Beck, 2017;)</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pondents of the Study </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he research will engage 200 </w:t>
      </w:r>
      <w:proofErr w:type="gramStart"/>
      <w:r>
        <w:rPr>
          <w:rFonts w:ascii="Times New Roman" w:eastAsia="Times New Roman" w:hAnsi="Times New Roman" w:cs="Times New Roman"/>
          <w:color w:val="000000"/>
          <w:sz w:val="24"/>
          <w:szCs w:val="24"/>
        </w:rPr>
        <w:t>nurse</w:t>
      </w:r>
      <w:proofErr w:type="gramEnd"/>
      <w:r>
        <w:rPr>
          <w:rFonts w:ascii="Times New Roman" w:eastAsia="Times New Roman" w:hAnsi="Times New Roman" w:cs="Times New Roman"/>
          <w:color w:val="000000"/>
          <w:sz w:val="24"/>
          <w:szCs w:val="24"/>
        </w:rPr>
        <w:t xml:space="preserve"> actively practicing the use of wearable devices to their patients respondents chosen according to Slovin's Formula with a margin of error of 0.05. Purposive sampling will be used, and participants will be chosen based on applicable characteristics and experiences that match the goals of the study. Data will be gathered through a structured questionnaire using Google Forms, and informed consent will be electronically obtained to maintain ethical standard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struments of the Study </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The research tool is self-formulated and self-structured and undergone content validation. Pilot testing also be conducted to test the reliability of the content to the geographical location, it has been forwarded for analysis to ascertain the reliability and consistency of the content. Expert validation is necessary for researchers to deal with challenges hindering performance or the ability to do tasks and formulate workable solutions to these problems.</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w:t>
      </w:r>
      <w:r w:rsidR="0016533E">
        <w:rPr>
          <w:rFonts w:ascii="Times New Roman" w:eastAsia="Times New Roman" w:hAnsi="Times New Roman" w:cs="Times New Roman"/>
          <w:b/>
          <w:color w:val="000000"/>
          <w:sz w:val="24"/>
          <w:szCs w:val="24"/>
        </w:rPr>
        <w:t xml:space="preserve"> and discussion </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mographic Profile</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ge</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respondents are mostly middle-aged and young adults, with 26.7% belonging to the 21-31 years old age bracket.</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ender</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mple is slightly gender imbalanced with 53.4% of the respondents being female and the rest were male. </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Years of Experience</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 professional experience, most respondents 29.8% have been in the field for 6 to 10 years, followed closely by 28.2% with 11 to 15 years of experience, and 20.6% who have worked for 1 to 5 year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ducational Background</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erms of educational background, the highest proportion of respondents hold Doctoral degrees (38.2%), followed by those with Bachelor's degrees 33.6%, and Master's degrees 28.2%.</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riers to Adoption of Wearable Health Device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ological Barrier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findings indicate that the nurses perceive wearable health devices as neither too difficult nor totally easy to use, on a neutral basis overall. Most of them confess that they cannot use the devices independently, which indicates a major impediment to the autonomous use. Although the interface is not perceived as overly complex, neither do they regard it as being very user-friendly. Troubleshooting was found to be moderately difficult, and nurses are not sure if they require additional time to master the devices. These findings indicate the necessity of easier design and improved training for facilitation of effective use and minimization of frustration.</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similar study indicate big machine learning and data analysis enhance the use of technology in practice by offering evidence based recommendations and forecasting of patient outcomes. Advanced analytical tools can also make use of big data and complex patient histories to give recommendations on preventive measures, outcomes, and treatments. These capabilities are not only useful for clinical decision making but also for rationing care and allocating available resources. For example, machine learning, such as screening tools, can assist nurses in recognizing poor sepsis patients and increase the chances of their survival through early treatment. However, the adoption of technology in nursing practice is not without some difficultie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raining Deficit </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information indicates that nurses overall have a neutral perception regarding the training they receive on wearable health devices. They neither feel adequately trained nor feel well-supported by their organizations regarding learning resources. While they do recognize the potential benefits of additional training and possess some awareness of the applications of the devices in healthcare, their answers still demonstrate uncertainty. Notably, there is a consensus that more training would enhance their confidence in working with the devices. This reflects directly on a gap in existing training programs and identifies the necessity for more formal and all-embracing programs to further prepare nurses in embracing wearable health technology.</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A similar study indicate that wearable health technologies not only enhance patient care but also have a transformative impact on nurses' workflows. Technologies such as portable monitors and smart beds enable nurses to respond quickly to emergencies while reducing manual checks (Western Governors University, 2021). Additionally, these devices allow for continuous monitoring, improving the efficiency of patient care and ensuring better access to healthcare, particularly for patients in remote areas or with chronic conditions.</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ganizational Support</w:t>
      </w:r>
    </w:p>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result shows that nurses consider organizational support for the use of wearable health devices as neutral. While most concur that their organizations support the use of such technologies and offer requisite resources, they do not concur that inadequate support or excessive workload is a significant discouragement. However, the neutral response regarding whether the organizations prioritize wearable devices for enhancing the patient care suggests some of uncertainty about the level of the institutional commitment. While there are encouraging signs of support, these findings point to a need for a stronger, more consistent organizational backing to fully integrate wearable health technology into nursing practice.</w:t>
      </w:r>
    </w:p>
    <w:p w:rsidR="00C60A69" w:rsidRDefault="002A4691">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 also linked with despite their advantages, the adoption of wearable devices in nursing practice faces several barriers. </w:t>
      </w:r>
      <w:r w:rsidR="00D20C83" w:rsidRPr="00D20C83">
        <w:rPr>
          <w:rFonts w:ascii="Times New Roman" w:eastAsia="Times New Roman" w:hAnsi="Times New Roman" w:cs="Times New Roman"/>
          <w:color w:val="000000"/>
          <w:sz w:val="24"/>
          <w:szCs w:val="24"/>
        </w:rPr>
        <w:t xml:space="preserve">De Leeuw </w:t>
      </w:r>
      <w:r w:rsidR="00D20C83">
        <w:rPr>
          <w:rFonts w:ascii="Times New Roman" w:eastAsia="Times New Roman" w:hAnsi="Times New Roman" w:cs="Times New Roman"/>
          <w:color w:val="000000"/>
          <w:sz w:val="24"/>
          <w:szCs w:val="24"/>
        </w:rPr>
        <w:t xml:space="preserve">et al. </w:t>
      </w:r>
      <w:r>
        <w:rPr>
          <w:rFonts w:ascii="Times New Roman" w:eastAsia="Times New Roman" w:hAnsi="Times New Roman" w:cs="Times New Roman"/>
          <w:color w:val="000000"/>
          <w:sz w:val="24"/>
          <w:szCs w:val="24"/>
        </w:rPr>
        <w:t>(</w:t>
      </w:r>
      <w:r w:rsidR="00D20C83">
        <w:rPr>
          <w:rFonts w:ascii="Times New Roman" w:eastAsia="Times New Roman" w:hAnsi="Times New Roman" w:cs="Times New Roman"/>
          <w:color w:val="000000"/>
          <w:sz w:val="24"/>
          <w:szCs w:val="24"/>
        </w:rPr>
        <w:t>2020</w:t>
      </w:r>
      <w:r>
        <w:rPr>
          <w:rFonts w:ascii="Times New Roman" w:eastAsia="Times New Roman" w:hAnsi="Times New Roman" w:cs="Times New Roman"/>
          <w:color w:val="000000"/>
          <w:sz w:val="24"/>
          <w:szCs w:val="24"/>
        </w:rPr>
        <w:t>) highlighted that nurses often encounter difficulties related to the usability of these devices, insufficient training, and concerns about data privacy and security. Organizational support, including training programs and investment in technology infrastructure, plays a crucial role in overcoming these challenges.</w:t>
      </w:r>
    </w:p>
    <w:p w:rsidR="00286B3D" w:rsidRDefault="00286B3D">
      <w:pPr>
        <w:widowControl/>
        <w:pBdr>
          <w:top w:val="nil"/>
          <w:left w:val="nil"/>
          <w:bottom w:val="nil"/>
          <w:right w:val="nil"/>
          <w:between w:val="nil"/>
        </w:pBdr>
        <w:jc w:val="both"/>
        <w:rPr>
          <w:rFonts w:ascii="Times New Roman" w:eastAsia="Times New Roman" w:hAnsi="Times New Roman" w:cs="Times New Roman"/>
          <w:color w:val="000000"/>
          <w:sz w:val="24"/>
          <w:szCs w:val="24"/>
        </w:rPr>
      </w:pPr>
    </w:p>
    <w:p w:rsidR="0016533E" w:rsidRPr="0016533E" w:rsidRDefault="0016533E">
      <w:pPr>
        <w:widowControl/>
        <w:pBdr>
          <w:top w:val="nil"/>
          <w:left w:val="nil"/>
          <w:bottom w:val="nil"/>
          <w:right w:val="nil"/>
          <w:between w:val="nil"/>
        </w:pBdr>
        <w:jc w:val="both"/>
        <w:rPr>
          <w:rFonts w:ascii="Times New Roman" w:eastAsia="Times New Roman" w:hAnsi="Times New Roman" w:cs="Times New Roman"/>
          <w:b/>
          <w:bCs/>
          <w:color w:val="000000"/>
          <w:sz w:val="24"/>
          <w:szCs w:val="24"/>
        </w:rPr>
      </w:pPr>
      <w:r w:rsidRPr="0016533E">
        <w:rPr>
          <w:rFonts w:ascii="Times New Roman" w:eastAsia="Times New Roman" w:hAnsi="Times New Roman" w:cs="Times New Roman"/>
          <w:b/>
          <w:bCs/>
          <w:color w:val="000000"/>
          <w:sz w:val="24"/>
          <w:szCs w:val="24"/>
        </w:rPr>
        <w:t xml:space="preserve">Table 1: </w:t>
      </w:r>
      <w:r w:rsidR="00286B3D" w:rsidRPr="00286B3D">
        <w:rPr>
          <w:rFonts w:ascii="Times New Roman" w:eastAsia="Times New Roman" w:hAnsi="Times New Roman" w:cs="Times New Roman"/>
          <w:b/>
          <w:bCs/>
          <w:color w:val="000000"/>
          <w:sz w:val="24"/>
          <w:szCs w:val="24"/>
        </w:rPr>
        <w:t>Technological Barriers</w:t>
      </w:r>
      <w:r w:rsidR="00286B3D">
        <w:rPr>
          <w:rFonts w:ascii="Times New Roman" w:eastAsia="Times New Roman" w:hAnsi="Times New Roman" w:cs="Times New Roman"/>
          <w:b/>
          <w:bCs/>
          <w:color w:val="000000"/>
          <w:sz w:val="24"/>
          <w:szCs w:val="24"/>
        </w:rPr>
        <w:t xml:space="preserve"> and </w:t>
      </w:r>
      <w:r w:rsidR="00286B3D" w:rsidRPr="00286B3D">
        <w:rPr>
          <w:rFonts w:ascii="Times New Roman" w:eastAsia="Times New Roman" w:hAnsi="Times New Roman" w:cs="Times New Roman"/>
          <w:b/>
          <w:bCs/>
          <w:color w:val="000000"/>
          <w:sz w:val="24"/>
          <w:szCs w:val="24"/>
        </w:rPr>
        <w:t>Verbal Interpretation</w:t>
      </w:r>
      <w:bookmarkStart w:id="0" w:name="_GoBack"/>
      <w:bookmarkEnd w:id="0"/>
    </w:p>
    <w:p w:rsidR="00C60A69" w:rsidRDefault="00C60A69">
      <w:pPr>
        <w:widowControl/>
        <w:pBdr>
          <w:top w:val="nil"/>
          <w:left w:val="nil"/>
          <w:bottom w:val="nil"/>
          <w:right w:val="nil"/>
          <w:between w:val="nil"/>
        </w:pBdr>
        <w:jc w:val="both"/>
        <w:rPr>
          <w:rFonts w:ascii="Times New Roman" w:eastAsia="Times New Roman" w:hAnsi="Times New Roman" w:cs="Times New Roman"/>
          <w:b/>
          <w:color w:val="000000"/>
          <w:sz w:val="24"/>
          <w:szCs w:val="24"/>
        </w:rPr>
      </w:pPr>
    </w:p>
    <w:tbl>
      <w:tblPr>
        <w:tblStyle w:val="a"/>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1"/>
        <w:gridCol w:w="1269"/>
        <w:gridCol w:w="1272"/>
        <w:gridCol w:w="2606"/>
      </w:tblGrid>
      <w:tr w:rsidR="00C60A69">
        <w:trPr>
          <w:trHeight w:val="213"/>
        </w:trPr>
        <w:tc>
          <w:tcPr>
            <w:tcW w:w="4231" w:type="dxa"/>
            <w:shd w:val="clear" w:color="auto" w:fill="auto"/>
          </w:tcPr>
          <w:p w:rsidR="00C60A69" w:rsidRDefault="002A4691">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ological Barrier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an</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D</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erbal Interpretation</w:t>
            </w:r>
          </w:p>
        </w:tc>
      </w:tr>
      <w:tr w:rsidR="00C60A69">
        <w:trPr>
          <w:trHeight w:val="369"/>
        </w:trPr>
        <w:tc>
          <w:tcPr>
            <w:tcW w:w="4231" w:type="dxa"/>
            <w:shd w:val="clear" w:color="auto" w:fill="auto"/>
          </w:tcPr>
          <w:p w:rsidR="00C60A69" w:rsidRDefault="002A4691">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ind wearable health devices challenging to operate without assistanc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48</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50</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trongly Agree</w:t>
            </w:r>
          </w:p>
        </w:tc>
      </w:tr>
      <w:tr w:rsidR="00C60A69">
        <w:trPr>
          <w:trHeight w:val="369"/>
        </w:trPr>
        <w:tc>
          <w:tcPr>
            <w:tcW w:w="4231" w:type="dxa"/>
            <w:shd w:val="clear" w:color="auto" w:fill="auto"/>
          </w:tcPr>
          <w:p w:rsidR="00C60A69" w:rsidRDefault="002A4691">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interface of wearable health devices is user-friendly for healthcare professionals like m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2</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6</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overwhelmed by the complexity of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1</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7</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I find troubleshooting wearable health devices to be difficult.</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19</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50</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need more time to familiarize myself with the functions of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05</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5</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213"/>
        </w:trPr>
        <w:tc>
          <w:tcPr>
            <w:tcW w:w="4231"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29</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26</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213"/>
        </w:trPr>
        <w:tc>
          <w:tcPr>
            <w:tcW w:w="4231"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Training Deficit  </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ean</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D</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Verbal Interpretation</w:t>
            </w:r>
          </w:p>
        </w:tc>
      </w:tr>
      <w:tr w:rsidR="00C60A69">
        <w:trPr>
          <w:trHeight w:val="554"/>
        </w:trPr>
        <w:tc>
          <w:tcPr>
            <w:tcW w:w="4231" w:type="dxa"/>
            <w:shd w:val="clear" w:color="auto" w:fill="auto"/>
          </w:tcPr>
          <w:p w:rsidR="00C60A69" w:rsidRDefault="002A4691">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adequately trained to use wearable health devices in patient car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0</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3</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554"/>
        </w:trPr>
        <w:tc>
          <w:tcPr>
            <w:tcW w:w="4231" w:type="dxa"/>
            <w:shd w:val="clear" w:color="auto" w:fill="auto"/>
          </w:tcPr>
          <w:p w:rsidR="00C60A69" w:rsidRDefault="002A4691">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would benefit from additional training programs on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7</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1</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y organization provides sufficient resources for learning about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1</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6</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am aware of the potential applications of wearable health devices in healthcar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9</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51</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369"/>
        </w:trPr>
        <w:tc>
          <w:tcPr>
            <w:tcW w:w="4231" w:type="dxa"/>
            <w:shd w:val="clear" w:color="auto" w:fill="auto"/>
          </w:tcPr>
          <w:p w:rsidR="00C60A69" w:rsidRDefault="002A4691">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believe that improved training would increase my confidence in using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94</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2</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C60A69">
        <w:trPr>
          <w:trHeight w:val="213"/>
        </w:trPr>
        <w:tc>
          <w:tcPr>
            <w:tcW w:w="4231"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10</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29</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213"/>
        </w:trPr>
        <w:tc>
          <w:tcPr>
            <w:tcW w:w="4231"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Organizational Support</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ean</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D</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Verbal Interpretation</w:t>
            </w:r>
          </w:p>
        </w:tc>
      </w:tr>
      <w:tr w:rsidR="00C60A69">
        <w:trPr>
          <w:trHeight w:val="395"/>
        </w:trPr>
        <w:tc>
          <w:tcPr>
            <w:tcW w:w="4231" w:type="dxa"/>
            <w:shd w:val="clear" w:color="auto" w:fill="auto"/>
          </w:tcPr>
          <w:p w:rsidR="00C60A69" w:rsidRDefault="002A4691">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y workplace encourages the adoption of wearable health devices in daily practic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03</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1</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C60A69">
        <w:trPr>
          <w:trHeight w:val="554"/>
        </w:trPr>
        <w:tc>
          <w:tcPr>
            <w:tcW w:w="4231" w:type="dxa"/>
            <w:shd w:val="clear" w:color="auto" w:fill="auto"/>
          </w:tcPr>
          <w:p w:rsidR="00C60A69" w:rsidRDefault="002A4691">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that my organization provides the necessary resources to integrate wearable health devices effectively.</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98</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0</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C60A69">
        <w:trPr>
          <w:trHeight w:val="369"/>
        </w:trPr>
        <w:tc>
          <w:tcPr>
            <w:tcW w:w="4231" w:type="dxa"/>
            <w:shd w:val="clear" w:color="auto" w:fill="auto"/>
          </w:tcPr>
          <w:p w:rsidR="00C60A69" w:rsidRDefault="002A4691">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ack of organizational support discourages me from using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00</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5</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sagree</w:t>
            </w:r>
          </w:p>
        </w:tc>
      </w:tr>
      <w:tr w:rsidR="00C60A69">
        <w:trPr>
          <w:trHeight w:val="369"/>
        </w:trPr>
        <w:tc>
          <w:tcPr>
            <w:tcW w:w="4231" w:type="dxa"/>
            <w:shd w:val="clear" w:color="auto" w:fill="auto"/>
          </w:tcPr>
          <w:p w:rsidR="00C60A69" w:rsidRDefault="002A4691">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my workload is too high to focus on learning new technologies like wearable health devices.</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5</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1</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sagree</w:t>
            </w:r>
          </w:p>
        </w:tc>
      </w:tr>
      <w:tr w:rsidR="00C60A69">
        <w:trPr>
          <w:trHeight w:val="554"/>
        </w:trPr>
        <w:tc>
          <w:tcPr>
            <w:tcW w:w="4231" w:type="dxa"/>
            <w:shd w:val="clear" w:color="auto" w:fill="auto"/>
          </w:tcPr>
          <w:p w:rsidR="00C60A69" w:rsidRDefault="002A4691">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that my organization prioritizes the use of wearable health devices in improving patient care.</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8</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0</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C60A69">
        <w:trPr>
          <w:trHeight w:val="213"/>
        </w:trPr>
        <w:tc>
          <w:tcPr>
            <w:tcW w:w="4231"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9</w:t>
            </w:r>
          </w:p>
        </w:tc>
        <w:tc>
          <w:tcPr>
            <w:tcW w:w="1272"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3</w:t>
            </w:r>
          </w:p>
        </w:tc>
        <w:tc>
          <w:tcPr>
            <w:tcW w:w="2606" w:type="dxa"/>
            <w:shd w:val="clear" w:color="auto" w:fill="auto"/>
          </w:tcPr>
          <w:p w:rsidR="00C60A69" w:rsidRDefault="002A4691">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bl>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gend: 1.00-1.80 – Strongly Disagree; 1.81-2.60 – Disagree; 2.61-3.40 – Neutral; 3.41-4.20 – Agree; 4.21-5.00 – Strongly Agree</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In conclusion the findings shows that nurses have identified the usefulness of wearable health devices in patient care, several issues prevent the effective uptake. The complexity in operating the device, low usability, and moderately high difficulties with troubleshooting indicate that more </w:t>
      </w:r>
      <w:r>
        <w:rPr>
          <w:rFonts w:ascii="Times New Roman" w:eastAsia="Times New Roman" w:hAnsi="Times New Roman" w:cs="Times New Roman"/>
          <w:sz w:val="24"/>
          <w:szCs w:val="24"/>
        </w:rPr>
        <w:lastRenderedPageBreak/>
        <w:t>user-centered designs and better support systems need to be achieved. Also, the neutral attitude towards training and absence of robust organizational support reflect that efforts now are not enough in preparing nurses with the required skills and confidence. While workplaces are indicative of encouragement and resource provision, doubt regarding institutional commitment still exists. On the whole, successful incorporation of wearable health devices in nursing practice necessitates less complicated technology, more rigorous training programs, and more aggressive involvement on the part of healthcare organizations to totally help nurses to accept this innovation.</w:t>
      </w:r>
    </w:p>
    <w:p w:rsidR="00C60A69" w:rsidRDefault="002A4691">
      <w:pPr>
        <w:jc w:val="both"/>
        <w:rPr>
          <w:rFonts w:ascii="Times New Roman" w:eastAsia="Times New Roman" w:hAnsi="Times New Roman" w:cs="Times New Roman"/>
          <w:i/>
          <w:sz w:val="24"/>
          <w:szCs w:val="24"/>
        </w:rPr>
      </w:pPr>
      <w:r>
        <w:rPr>
          <w:rFonts w:ascii="Times New Roman" w:eastAsia="Times New Roman" w:hAnsi="Times New Roman" w:cs="Times New Roman"/>
          <w:b/>
          <w:color w:val="000000"/>
          <w:sz w:val="24"/>
          <w:szCs w:val="24"/>
        </w:rPr>
        <w:t>CONFLICTS OF INTEREST</w:t>
      </w:r>
    </w:p>
    <w:p w:rsidR="00C60A69" w:rsidRDefault="002A469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 declare that there are no conflicts of interest related to the research, authorship, and publication of this study. No financial or personal relationships with other individuals or organizations have influenced the content or results of the study. All procedures and methodologies followed were independent and impartial to ensure the integrity of the research.</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Disclaimer (Artificial intelligence)</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 xml:space="preserve">Option 1: </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 xml:space="preserve">Option 2: </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Details of the AI usage are given below:</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1.</w:t>
      </w:r>
    </w:p>
    <w:p w:rsidR="0016533E" w:rsidRP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2.</w:t>
      </w:r>
    </w:p>
    <w:p w:rsidR="0016533E" w:rsidRDefault="0016533E" w:rsidP="0016533E">
      <w:pPr>
        <w:jc w:val="both"/>
        <w:rPr>
          <w:rFonts w:ascii="Times New Roman" w:eastAsia="Times New Roman" w:hAnsi="Times New Roman" w:cs="Times New Roman"/>
          <w:sz w:val="24"/>
          <w:szCs w:val="24"/>
        </w:rPr>
      </w:pPr>
      <w:r w:rsidRPr="0016533E">
        <w:rPr>
          <w:rFonts w:ascii="Times New Roman" w:eastAsia="Times New Roman" w:hAnsi="Times New Roman" w:cs="Times New Roman"/>
          <w:sz w:val="24"/>
          <w:szCs w:val="24"/>
        </w:rPr>
        <w:t>3.</w:t>
      </w:r>
    </w:p>
    <w:p w:rsidR="00C60A69" w:rsidRDefault="002A4691">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ERENCES</w:t>
      </w:r>
    </w:p>
    <w:p w:rsidR="00C60A69" w:rsidRDefault="002A4691">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Johnson, A., Smith, B., &amp; Lee, C. (2022). Wearable devices and nurses’ health: Protocol for an integrative review. JMIR Research Protocols, 12(1), e48178. https://doi.org/10.2196/48178​</w:t>
      </w:r>
    </w:p>
    <w:p w:rsidR="00C60A69" w:rsidRDefault="002A4691">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Grand View Research. (2023). Wearable technology market size &amp; trends. Retrieved from https://www.grandviewresearch.com/industry-analysis/wearable-technology-market​</w:t>
      </w:r>
    </w:p>
    <w:p w:rsidR="00C60A69" w:rsidRDefault="002A4691">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Garcia, L., &amp; Fernandez, M. (2022). Wearable devices and nurses’ health: Protocol for an integrative review. JMIR Research Protocols, 12(1), e48178. https://doi.org/10.2196/48178​</w:t>
      </w:r>
    </w:p>
    <w:p w:rsidR="00C60A69" w:rsidRDefault="002A4691">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Martin, R., Johnson, P., &amp; Lee, S. (2023). Nurse leaders enabling nurses to adopt digital health: Results of an integrative literature review. Nursing Praxis in Aotearoa New Zealand, 39(1), 7–17. https://www.nursingpraxis.org/article/40333-nurse-leaders-enabling-nurses-to-adopt-digital-health-results-of-an-integrative-literature-review</w:t>
      </w:r>
    </w:p>
    <w:p w:rsidR="00C60A69" w:rsidRPr="00D20C83" w:rsidRDefault="002A4691">
      <w:pPr>
        <w:widowControl/>
        <w:numPr>
          <w:ilvl w:val="0"/>
          <w:numId w:val="1"/>
        </w:numPr>
        <w:pBdr>
          <w:top w:val="nil"/>
          <w:left w:val="nil"/>
          <w:bottom w:val="nil"/>
          <w:right w:val="nil"/>
          <w:between w:val="nil"/>
        </w:pBdr>
        <w:jc w:val="both"/>
        <w:rPr>
          <w:highlight w:val="yellow"/>
        </w:rPr>
      </w:pPr>
      <w:r w:rsidRPr="00D20C83">
        <w:rPr>
          <w:rFonts w:ascii="Times New Roman" w:eastAsia="Times New Roman" w:hAnsi="Times New Roman" w:cs="Times New Roman"/>
          <w:color w:val="000000"/>
          <w:sz w:val="24"/>
          <w:szCs w:val="24"/>
          <w:highlight w:val="yellow"/>
        </w:rPr>
        <w:t>Western Governors University. (2021). New medical technologies and their impact on healthcare practice.</w:t>
      </w:r>
    </w:p>
    <w:p w:rsidR="00D20C83" w:rsidRPr="00007D48" w:rsidRDefault="00D20C83">
      <w:pPr>
        <w:widowControl/>
        <w:numPr>
          <w:ilvl w:val="0"/>
          <w:numId w:val="1"/>
        </w:numPr>
        <w:pBdr>
          <w:top w:val="nil"/>
          <w:left w:val="nil"/>
          <w:bottom w:val="nil"/>
          <w:right w:val="nil"/>
          <w:between w:val="nil"/>
        </w:pBdr>
        <w:jc w:val="both"/>
        <w:rPr>
          <w:highlight w:val="red"/>
        </w:rPr>
      </w:pPr>
      <w:r>
        <w:rPr>
          <w:rFonts w:ascii="Arial" w:hAnsi="Arial" w:cs="Arial"/>
          <w:color w:val="222222"/>
          <w:sz w:val="20"/>
          <w:szCs w:val="20"/>
          <w:shd w:val="clear" w:color="auto" w:fill="FFFFFF"/>
        </w:rPr>
        <w:t xml:space="preserve">De Leeuw, J. A., </w:t>
      </w:r>
      <w:proofErr w:type="spellStart"/>
      <w:r>
        <w:rPr>
          <w:rFonts w:ascii="Arial" w:hAnsi="Arial" w:cs="Arial"/>
          <w:color w:val="222222"/>
          <w:sz w:val="20"/>
          <w:szCs w:val="20"/>
          <w:shd w:val="clear" w:color="auto" w:fill="FFFFFF"/>
        </w:rPr>
        <w:t>Woltjer</w:t>
      </w:r>
      <w:proofErr w:type="spellEnd"/>
      <w:r>
        <w:rPr>
          <w:rFonts w:ascii="Arial" w:hAnsi="Arial" w:cs="Arial"/>
          <w:color w:val="222222"/>
          <w:sz w:val="20"/>
          <w:szCs w:val="20"/>
          <w:shd w:val="clear" w:color="auto" w:fill="FFFFFF"/>
        </w:rPr>
        <w:t>, H., &amp; Kool, R. B. (2020). Identification of factors influencing the adoption of health information technology by nurses who are digitally lagging: in-depth interview study. </w:t>
      </w:r>
      <w:r>
        <w:rPr>
          <w:rFonts w:ascii="Arial" w:hAnsi="Arial" w:cs="Arial"/>
          <w:i/>
          <w:iCs/>
          <w:color w:val="222222"/>
          <w:sz w:val="20"/>
          <w:szCs w:val="20"/>
          <w:shd w:val="clear" w:color="auto" w:fill="FFFFFF"/>
        </w:rPr>
        <w:t>Journal of medical Interne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8), e15630.</w:t>
      </w:r>
    </w:p>
    <w:p w:rsidR="00007D48" w:rsidRPr="00007D48" w:rsidRDefault="00007D48">
      <w:pPr>
        <w:widowControl/>
        <w:numPr>
          <w:ilvl w:val="0"/>
          <w:numId w:val="1"/>
        </w:numPr>
        <w:pBdr>
          <w:top w:val="nil"/>
          <w:left w:val="nil"/>
          <w:bottom w:val="nil"/>
          <w:right w:val="nil"/>
          <w:between w:val="nil"/>
        </w:pBdr>
        <w:jc w:val="both"/>
        <w:rPr>
          <w:highlight w:val="yellow"/>
        </w:rPr>
      </w:pPr>
      <w:proofErr w:type="spellStart"/>
      <w:r w:rsidRPr="00007D48">
        <w:rPr>
          <w:highlight w:val="yellow"/>
        </w:rPr>
        <w:t>Azodo</w:t>
      </w:r>
      <w:proofErr w:type="spellEnd"/>
      <w:r w:rsidRPr="00007D48">
        <w:rPr>
          <w:highlight w:val="yellow"/>
        </w:rPr>
        <w:t xml:space="preserve">, I., Williams, R., Sheikh, A., &amp; </w:t>
      </w:r>
      <w:proofErr w:type="spellStart"/>
      <w:r w:rsidRPr="00007D48">
        <w:rPr>
          <w:highlight w:val="yellow"/>
        </w:rPr>
        <w:t>Cresswell</w:t>
      </w:r>
      <w:proofErr w:type="spellEnd"/>
      <w:r w:rsidRPr="00007D48">
        <w:rPr>
          <w:highlight w:val="yellow"/>
        </w:rPr>
        <w:t xml:space="preserve">, K. (2020). Opportunities and challenges surrounding the use of data from </w:t>
      </w:r>
      <w:r w:rsidRPr="00007D48">
        <w:rPr>
          <w:highlight w:val="yellow"/>
        </w:rPr>
        <w:lastRenderedPageBreak/>
        <w:t>wearable sensor devices in health care: qualitative interview study. Journal of Medical Internet Research, 22(10), e19542.</w:t>
      </w:r>
    </w:p>
    <w:p w:rsidR="00007D48" w:rsidRPr="00007D48" w:rsidRDefault="00007D48">
      <w:pPr>
        <w:widowControl/>
        <w:numPr>
          <w:ilvl w:val="0"/>
          <w:numId w:val="1"/>
        </w:numPr>
        <w:pBdr>
          <w:top w:val="nil"/>
          <w:left w:val="nil"/>
          <w:bottom w:val="nil"/>
          <w:right w:val="nil"/>
          <w:between w:val="nil"/>
        </w:pBdr>
        <w:jc w:val="both"/>
        <w:rPr>
          <w:highlight w:val="yellow"/>
        </w:rPr>
      </w:pPr>
      <w:r w:rsidRPr="00007D48">
        <w:rPr>
          <w:highlight w:val="yellow"/>
        </w:rPr>
        <w:t>Lewy, H. (2015). Wearable technologies–future challenges for implementation in healthcare services. Healthcare technology letters, 2(1), 2-5.</w:t>
      </w:r>
    </w:p>
    <w:p w:rsidR="00007D48" w:rsidRPr="00007D48" w:rsidRDefault="00007D48">
      <w:pPr>
        <w:widowControl/>
        <w:numPr>
          <w:ilvl w:val="0"/>
          <w:numId w:val="1"/>
        </w:numPr>
        <w:pBdr>
          <w:top w:val="nil"/>
          <w:left w:val="nil"/>
          <w:bottom w:val="nil"/>
          <w:right w:val="nil"/>
          <w:between w:val="nil"/>
        </w:pBdr>
        <w:jc w:val="both"/>
        <w:rPr>
          <w:highlight w:val="yellow"/>
        </w:rPr>
      </w:pPr>
      <w:r w:rsidRPr="00007D48">
        <w:rPr>
          <w:highlight w:val="yellow"/>
        </w:rPr>
        <w:t xml:space="preserve">Buchholz, S. W., Mowbray, F. I., Allman, G., </w:t>
      </w:r>
      <w:proofErr w:type="spellStart"/>
      <w:r w:rsidRPr="00007D48">
        <w:rPr>
          <w:highlight w:val="yellow"/>
        </w:rPr>
        <w:t>Verboncoeur</w:t>
      </w:r>
      <w:proofErr w:type="spellEnd"/>
      <w:r w:rsidRPr="00007D48">
        <w:rPr>
          <w:highlight w:val="yellow"/>
        </w:rPr>
        <w:t>, J. P., Beam, L., &amp; Small, L. (2023). Wearable Devices and Nurses’ Health: Protocol for an Integrative Review. JMIR Research Protocols, 12(1), e48178.</w:t>
      </w:r>
    </w:p>
    <w:p w:rsidR="00007D48" w:rsidRPr="00007D48" w:rsidRDefault="00007D48">
      <w:pPr>
        <w:widowControl/>
        <w:numPr>
          <w:ilvl w:val="0"/>
          <w:numId w:val="1"/>
        </w:numPr>
        <w:pBdr>
          <w:top w:val="nil"/>
          <w:left w:val="nil"/>
          <w:bottom w:val="nil"/>
          <w:right w:val="nil"/>
          <w:between w:val="nil"/>
        </w:pBdr>
        <w:jc w:val="both"/>
        <w:rPr>
          <w:highlight w:val="yellow"/>
        </w:rPr>
      </w:pPr>
      <w:r w:rsidRPr="00007D48">
        <w:rPr>
          <w:highlight w:val="yellow"/>
        </w:rPr>
        <w:t>Shan-A-</w:t>
      </w:r>
      <w:proofErr w:type="spellStart"/>
      <w:r w:rsidRPr="00007D48">
        <w:rPr>
          <w:highlight w:val="yellow"/>
        </w:rPr>
        <w:t>Khuda</w:t>
      </w:r>
      <w:proofErr w:type="spellEnd"/>
      <w:r w:rsidRPr="00007D48">
        <w:rPr>
          <w:highlight w:val="yellow"/>
        </w:rPr>
        <w:t xml:space="preserve">, M., &amp; </w:t>
      </w:r>
      <w:proofErr w:type="spellStart"/>
      <w:r w:rsidRPr="00007D48">
        <w:rPr>
          <w:highlight w:val="yellow"/>
        </w:rPr>
        <w:t>Ezeaku-Ezeme</w:t>
      </w:r>
      <w:proofErr w:type="spellEnd"/>
      <w:r w:rsidRPr="00007D48">
        <w:rPr>
          <w:highlight w:val="yellow"/>
        </w:rPr>
        <w:t>, C. N. (2024). The Transformative Role of Medical Wearable Devices in Healthcare: Benefits, Challenges, and Future Directions. Caritas Journal of Engineering Technology, 3(2).</w:t>
      </w:r>
    </w:p>
    <w:sectPr w:rsidR="00007D48" w:rsidRPr="00007D48">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3CAC"/>
    <w:multiLevelType w:val="multilevel"/>
    <w:tmpl w:val="C31448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DD3E72"/>
    <w:multiLevelType w:val="multilevel"/>
    <w:tmpl w:val="C4FEE1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6A604F6"/>
    <w:multiLevelType w:val="multilevel"/>
    <w:tmpl w:val="EE060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1AA1558"/>
    <w:multiLevelType w:val="multilevel"/>
    <w:tmpl w:val="2938D04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TAxMjY1NTEyNLZU0lEKTi0uzszPAykwrAUAFCNoXCwAAAA="/>
  </w:docVars>
  <w:rsids>
    <w:rsidRoot w:val="00C60A69"/>
    <w:rsid w:val="00007D48"/>
    <w:rsid w:val="0016533E"/>
    <w:rsid w:val="00286B3D"/>
    <w:rsid w:val="002A4691"/>
    <w:rsid w:val="004A58BF"/>
    <w:rsid w:val="007A780F"/>
    <w:rsid w:val="00C60A69"/>
    <w:rsid w:val="00D20C8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DF5DAA"/>
  <w15:docId w15:val="{4A56C90C-FBCC-4F7B-837D-F7D00D5AF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Courier New" w:hAnsi="Courier New" w:cs="Courier New"/>
        <w:sz w:val="22"/>
        <w:szCs w:val="22"/>
        <w:lang w:val="en-US" w:eastAsia="en-PH"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customStyle="1" w:styleId="TableGrid">
    <w:name w:val="TableGrid"/>
    <w:rPr>
      <w:rFonts w:eastAsia="SimSun"/>
      <w:kern w:val="2"/>
      <w:sz w:val="24"/>
      <w:szCs w:val="24"/>
      <w:lang w:val="en-GB"/>
    </w:rPr>
    <w:tblPr>
      <w:tblCellMar>
        <w:top w:w="0" w:type="dxa"/>
        <w:left w:w="0" w:type="dxa"/>
        <w:bottom w:w="0" w:type="dxa"/>
        <w:right w:w="0" w:type="dxa"/>
      </w:tblCellMar>
    </w:tblPr>
  </w:style>
  <w:style w:type="paragraph" w:styleId="NoSpacing">
    <w:name w:val="No Spacing"/>
    <w:link w:val="NoSpacingChar"/>
    <w:uiPriority w:val="1"/>
    <w:qFormat/>
  </w:style>
  <w:style w:type="character" w:customStyle="1" w:styleId="NoSpacingChar">
    <w:name w:val="No Spacing Char"/>
    <w:link w:val="NoSpacing"/>
    <w:uiPriority w:val="1"/>
  </w:style>
  <w:style w:type="paragraph" w:customStyle="1" w:styleId="ListParagraph1">
    <w:name w:val="List Paragraph1"/>
    <w:basedOn w:val="Normal"/>
    <w:uiPriority w:val="34"/>
    <w:qFormat/>
    <w:pPr>
      <w:widowControl/>
      <w:spacing w:after="160" w:line="259" w:lineRule="auto"/>
      <w:ind w:left="720"/>
      <w:contextualSpacing/>
    </w:pPr>
    <w:rPr>
      <w:rFonts w:ascii="Calibri" w:eastAsia="Calibri" w:hAnsi="Calibri" w:cs="SimSun"/>
      <w:lang w:val="en-PH"/>
    </w:rPr>
  </w:style>
  <w:style w:type="character" w:styleId="Hyperlink">
    <w:name w:val="Hyperlink"/>
    <w:basedOn w:val="DefaultParagraphFont"/>
    <w:uiPriority w:val="99"/>
    <w:rPr>
      <w:color w:val="0563C1"/>
      <w:u w:val="single"/>
    </w:rPr>
  </w:style>
  <w:style w:type="paragraph" w:styleId="NormalWeb">
    <w:name w:val="Normal (Web)"/>
    <w:basedOn w:val="Normal"/>
    <w:uiPriority w:val="99"/>
    <w:pPr>
      <w:widowControl/>
      <w:spacing w:before="100" w:beforeAutospacing="1" w:after="100" w:afterAutospacing="1"/>
    </w:pPr>
    <w:rPr>
      <w:rFonts w:ascii="Times New Roman" w:eastAsia="SimSun" w:hAnsi="Times New Roman" w:cs="Times New Roman"/>
      <w:sz w:val="24"/>
      <w:szCs w:val="24"/>
      <w:lang w:val="en-GB"/>
    </w:rPr>
  </w:style>
  <w:style w:type="character" w:customStyle="1" w:styleId="UnresolvedMention1">
    <w:name w:val="Unresolved Mention1"/>
    <w:basedOn w:val="DefaultParagraphFont"/>
    <w:uiPriority w:val="99"/>
    <w:rPr>
      <w:color w:val="605E5C"/>
      <w:shd w:val="clear" w:color="auto" w:fill="E1DFDD"/>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rPr>
      <w:color w:val="800080"/>
      <w:u w:val="single"/>
    </w:rPr>
  </w:style>
  <w:style w:type="paragraph" w:styleId="ListParagraph">
    <w:name w:val="List Paragraph"/>
    <w:basedOn w:val="Normal"/>
    <w:link w:val="ListParagraphChar"/>
    <w:uiPriority w:val="34"/>
    <w:qFormat/>
    <w:pPr>
      <w:ind w:left="934" w:hanging="361"/>
    </w:pPr>
  </w:style>
  <w:style w:type="table" w:styleId="TableGrid0">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Pr>
      <w:rFonts w:ascii="Courier New" w:eastAsia="Courier New" w:hAnsi="Courier New" w:cs="Courier New"/>
      <w:lang w:val="en-U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Courier New" w:eastAsia="Courier New" w:hAnsi="Courier New" w:cs="Courier New"/>
      <w:lang w:val="en-US"/>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Courier New" w:eastAsia="Courier New" w:hAnsi="Courier New" w:cs="Courier New"/>
      <w:lang w:val="en-US"/>
    </w:rPr>
  </w:style>
  <w:style w:type="table" w:customStyle="1" w:styleId="ListTable6Colorful1">
    <w:name w:val="List Table 6 Colorful1"/>
    <w:basedOn w:val="TableNormal"/>
    <w:uiPriority w:val="51"/>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2">
    <w:name w:val="Unresolved Mention2"/>
    <w:basedOn w:val="DefaultParagraphFont"/>
    <w:uiPriority w:val="99"/>
    <w:semiHidden/>
    <w:unhideWhenUsed/>
    <w:rsid w:val="008D1D16"/>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N3ZWqB8isNef51zMw0bRYmo/Lw==">CgMxLjA4AHIhMUpwSnlxMnpROEtpZzFKRTc5QnlKTnRhclR0XzNvQm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488</Words>
  <Characters>15211</Characters>
  <Application>Microsoft Office Word</Application>
  <DocSecurity>0</DocSecurity>
  <Lines>126</Lines>
  <Paragraphs>35</Paragraphs>
  <ScaleCrop>false</ScaleCrop>
  <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ipona</dc:creator>
  <cp:lastModifiedBy>SDI PC New 16</cp:lastModifiedBy>
  <cp:revision>7</cp:revision>
  <dcterms:created xsi:type="dcterms:W3CDTF">2025-04-25T05:33:00Z</dcterms:created>
  <dcterms:modified xsi:type="dcterms:W3CDTF">2025-06-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eca26-8201-4dea-911c-0a9425228b04</vt:lpwstr>
  </property>
  <property fmtid="{D5CDD505-2E9C-101B-9397-08002B2CF9AE}" pid="3" name="ICV">
    <vt:lpwstr>9b574110050e44d48e9bbe4c2f1e3134</vt:lpwstr>
  </property>
</Properties>
</file>